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4.png" ContentType="image/png;base64"/>
  <Override PartName="/word/media/rId9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8" w:name="experimentella-villkor"/>
      <w:r>
        <w:t xml:space="preserve">7.4 Experimentella villkor</w:t>
      </w:r>
      <w:bookmarkEnd w:id="58"/>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59" w:name="kontroll--och-behandlingsvillkor"/>
      <w:r>
        <w:t xml:space="preserve">7.4.1 Kontroll- och behandlingsvillkor</w:t>
      </w:r>
      <w:bookmarkEnd w:id="59"/>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0" w:name="oberoende-variabler"/>
      <w:r>
        <w:t xml:space="preserve">7.4.2 Oberoende variabler</w:t>
      </w:r>
      <w:bookmarkEnd w:id="60"/>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1" w:name="instruktionsvillkor"/>
      <w:r>
        <w:t xml:space="preserve">7.4.3 Instruktionsvillkor</w:t>
      </w:r>
      <w:bookmarkEnd w:id="61"/>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2" w:name="kontrollvariabler"/>
      <w:r>
        <w:t xml:space="preserve">7.4.4 Kontrollvariabler</w:t>
      </w:r>
      <w:bookmarkEnd w:id="6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3" w:name="utrustning-och-materiel"/>
      <w:r>
        <w:t xml:space="preserve">7.4.5 Utrustning och materiel</w:t>
      </w:r>
      <w:bookmarkEnd w:id="63"/>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4" w:name="experimentell-design"/>
      <w:r>
        <w:t xml:space="preserve">7.5 Experimentell design</w:t>
      </w:r>
      <w:bookmarkEnd w:id="64"/>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5" w:name="instruktioner-och-uppgifter"/>
      <w:r>
        <w:t xml:space="preserve">7.5.1 Instruktioner och uppgifter</w:t>
      </w:r>
      <w:bookmarkEnd w:id="6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6" w:name="randomisering-och-balansering"/>
      <w:r>
        <w:t xml:space="preserve">7.5.2 Randomisering och balansering</w:t>
      </w:r>
      <w:bookmarkEnd w:id="66"/>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7" w:name="mellangruppsdesign"/>
      <w:r>
        <w:t xml:space="preserve">7.5.3 Mellangruppsdesign</w:t>
      </w:r>
      <w:bookmarkEnd w:id="67"/>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8" w:name="inomgruppsdesign"/>
      <w:r>
        <w:t xml:space="preserve">7.5.4 Inomgruppsdesign</w:t>
      </w:r>
      <w:bookmarkEnd w:id="6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69" w:name="upprepade-försök"/>
      <w:r>
        <w:t xml:space="preserve">7.5.5 Upprepade försök</w:t>
      </w:r>
      <w:bookmarkEnd w:id="69"/>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0" w:name="faktoriell-design"/>
      <w:r>
        <w:t xml:space="preserve">7.5.6 Faktoriell design</w:t>
      </w:r>
      <w:bookmarkEnd w:id="70"/>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1" w:name="individuella-deltagare"/>
      <w:r>
        <w:t xml:space="preserve">7.5.7 Individuella deltagare</w:t>
      </w:r>
      <w:bookmarkEnd w:id="71"/>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2">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3" w:name="naturliga-experiment"/>
      <w:r>
        <w:t xml:space="preserve">7.5.8 Naturliga experiment</w:t>
      </w:r>
      <w:bookmarkEnd w:id="73"/>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4" w:name="kvasi-experiment"/>
      <w:r>
        <w:t xml:space="preserve">7.5.9 Kvasi-experiment</w:t>
      </w:r>
      <w:bookmarkEnd w:id="74"/>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5" w:name="planering-av-experimentdesign"/>
      <w:r>
        <w:t xml:space="preserve">7.5.10 Planering av experimentdesign</w:t>
      </w:r>
      <w:bookmarkEnd w:id="75"/>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6" w:name="rapportering-av-experimentdesign"/>
      <w:r>
        <w:t xml:space="preserve">7.5.11 Rapportering av experimentdesign</w:t>
      </w:r>
      <w:bookmarkEnd w:id="76"/>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7" w:name="procedur"/>
      <w:r>
        <w:t xml:space="preserve">7.6 Procedur</w:t>
      </w:r>
      <w:bookmarkEnd w:id="77"/>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8" w:name="välkomsthälsning"/>
      <w:r>
        <w:t xml:space="preserve">7.6.1 Välkomsthälsning</w:t>
      </w:r>
      <w:bookmarkEnd w:id="78"/>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79" w:name="informerat-samtycke"/>
      <w:r>
        <w:t xml:space="preserve">7.6.2 Informerat samtycke</w:t>
      </w:r>
      <w:bookmarkEnd w:id="79"/>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0" w:name="förtest"/>
      <w:r>
        <w:t xml:space="preserve">7.6.3 Förtest</w:t>
      </w:r>
      <w:bookmarkEnd w:id="80"/>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1" w:name="applicera-mätutrustning"/>
      <w:r>
        <w:t xml:space="preserve">7.6.4 Applicera mätutrustning</w:t>
      </w:r>
      <w:bookmarkEnd w:id="81"/>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2" w:name="instruktioner-och-uppgifter-1"/>
      <w:r>
        <w:t xml:space="preserve">7.6.5 Instruktioner och uppgifter</w:t>
      </w:r>
      <w:bookmarkEnd w:id="82"/>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3" w:name="under-experimentets-gång"/>
      <w:r>
        <w:t xml:space="preserve">7.6.6 Under experimentets gång</w:t>
      </w:r>
      <w:bookmarkEnd w:id="83"/>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4" w:name="eftertest-och-ersättning"/>
      <w:r>
        <w:t xml:space="preserve">7.6.7 Eftertest och ersättning</w:t>
      </w:r>
      <w:bookmarkEnd w:id="84"/>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5" w:name="planering-av-procedur"/>
      <w:r>
        <w:t xml:space="preserve">7.6.8 Planering av procedur</w:t>
      </w:r>
      <w:bookmarkEnd w:id="85"/>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6" w:name="rapportering-av-procedur"/>
      <w:r>
        <w:t xml:space="preserve">7.6.9 Rapportering av procedur</w:t>
      </w:r>
      <w:bookmarkEnd w:id="86"/>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7" w:name="dataanalys"/>
      <w:r>
        <w:t xml:space="preserve">7.7 Dataanalys</w:t>
      </w:r>
      <w:bookmarkEnd w:id="87"/>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8" w:name="rådata-till-tabell"/>
      <w:r>
        <w:t xml:space="preserve">7.7.1 Rådata till tabell</w:t>
      </w:r>
      <w:bookmarkEnd w:id="88"/>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5</w:t>
            </w:r>
          </w:p>
        </w:tc>
        <w:tc>
          <w:p>
            <w:pPr>
              <w:pStyle w:val="Compact"/>
              <w:jc w:val="left"/>
            </w:pPr>
            <w:r>
              <w:t xml:space="preserve">3.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3.4</w:t>
            </w:r>
          </w:p>
        </w:tc>
        <w:tc>
          <w:p>
            <w:pPr>
              <w:pStyle w:val="Compact"/>
              <w:jc w:val="left"/>
            </w:pPr>
            <w:r>
              <w:t xml:space="preserve">5.6</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0.2</w:t>
            </w:r>
          </w:p>
        </w:tc>
        <w:tc>
          <w:p>
            <w:pPr>
              <w:pStyle w:val="Compact"/>
              <w:jc w:val="left"/>
            </w:pPr>
            <w:r>
              <w:t xml:space="preserve">4.5</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2.9</w:t>
            </w:r>
          </w:p>
        </w:tc>
        <w:tc>
          <w:p>
            <w:pPr>
              <w:pStyle w:val="Compact"/>
              <w:jc w:val="left"/>
            </w:pPr>
            <w:r>
              <w:t xml:space="preserve">6.7</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89" w:name="efterarbete"/>
      <w:r>
        <w:t xml:space="preserve">8 Efterarbete</w:t>
      </w:r>
      <w:bookmarkEnd w:id="8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0" w:name="resultat"/>
      <w:r>
        <w:t xml:space="preserve">8.1 Resultat</w:t>
      </w:r>
      <w:bookmarkEnd w:id="9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1" w:name="beskrivande-resultat"/>
      <w:r>
        <w:t xml:space="preserve">8.1.1 Beskrivande resultat</w:t>
      </w:r>
      <w:bookmarkEnd w:id="9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3" w:name="inferentiella-resultat"/>
      <w:r>
        <w:t xml:space="preserve">8.1.2 Inferentiella resultat</w:t>
      </w:r>
      <w:bookmarkEnd w:id="9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5" w:name="diskussion"/>
      <w:r>
        <w:t xml:space="preserve">8.2 Diskussion</w:t>
      </w:r>
      <w:bookmarkEnd w:id="9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6" w:name="förväntade-och-faktiska-resultat"/>
      <w:r>
        <w:t xml:space="preserve">8.2.1 Förväntade och faktiska resultat</w:t>
      </w:r>
      <w:bookmarkEnd w:id="9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7" w:name="alternativa-förklaringar-till-resultat"/>
      <w:r>
        <w:t xml:space="preserve">8.2.2 Alternativa förklaringar till resultat</w:t>
      </w:r>
      <w:bookmarkEnd w:id="97"/>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8" w:name="kontextualisering-och-framtida-forskning"/>
      <w:r>
        <w:t xml:space="preserve">8.2.3 Kontextualisering och framtida forskning</w:t>
      </w:r>
      <w:bookmarkEnd w:id="98"/>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99" w:name="del-3"/>
      <w:r>
        <w:t xml:space="preserve">Del 3</w:t>
      </w:r>
      <w:bookmarkEnd w:id="99"/>
    </w:p>
    <w:p>
      <w:pPr>
        <w:pStyle w:val="FirstParagraph"/>
      </w:pPr>
      <w:r>
        <w:t xml:space="preserve">I denna del av boken följer vi utvecklingen och genomförandet av ett samhällsvetenskapligt experiment.</w:t>
      </w:r>
    </w:p>
    <w:p>
      <w:pPr>
        <w:pStyle w:val="Rubrik1"/>
      </w:pPr>
      <w:bookmarkStart w:id="100" w:name="kapitel"/>
      <w:r>
        <w:t xml:space="preserve">9 Kapitel</w:t>
      </w:r>
      <w:bookmarkEnd w:id="100"/>
    </w:p>
    <w:p>
      <w:pPr>
        <w:pStyle w:val="FirstParagraph"/>
      </w:pPr>
      <w:r>
        <w:t xml:space="preserve">some line</w:t>
      </w:r>
    </w:p>
    <w:p>
      <w:pPr>
        <w:pStyle w:val="Rubrik1"/>
      </w:pPr>
      <w:bookmarkStart w:id="101" w:name="references"/>
      <w:r>
        <w:t xml:space="preserve">References</w:t>
      </w:r>
      <w:bookmarkEnd w:id="101"/>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2">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4:46:38Z</dcterms:created>
  <dcterms:modified xsi:type="dcterms:W3CDTF">2021-12-17T14: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